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0A0D2BCB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  <w:r w:rsidR="001B0CDB">
        <w:t xml:space="preserve"> Zelong Zhang</w:t>
      </w:r>
    </w:p>
    <w:p w14:paraId="280CE4B1" w14:textId="75DF79B1" w:rsidR="006E417B" w:rsidRDefault="006E417B" w:rsidP="00634758">
      <w:r>
        <w:t xml:space="preserve">Name of the developer being reviewed: </w:t>
      </w:r>
      <w:r w:rsidR="001B0CDB">
        <w:t>Ken Lough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9A2F55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768" w:type="dxa"/>
          </w:tcPr>
          <w:p w14:paraId="350D9726" w14:textId="65401B92" w:rsidR="006E417B" w:rsidRDefault="004D4336" w:rsidP="006300D5">
            <w:r>
              <w:t xml:space="preserve">Spelling is good for both code and comments. </w:t>
            </w:r>
          </w:p>
        </w:tc>
        <w:tc>
          <w:tcPr>
            <w:tcW w:w="467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9A2F55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768" w:type="dxa"/>
          </w:tcPr>
          <w:p w14:paraId="327BFD4C" w14:textId="60D42661" w:rsidR="004B6224" w:rsidRDefault="004B6224" w:rsidP="006300D5">
            <w:r>
              <w:t xml:space="preserve">Naming convention not followed, </w:t>
            </w:r>
            <w:proofErr w:type="spellStart"/>
            <w:r>
              <w:t>create_player</w:t>
            </w:r>
            <w:proofErr w:type="spellEnd"/>
            <w:r>
              <w:t xml:space="preserve"> method.</w:t>
            </w:r>
          </w:p>
          <w:p w14:paraId="4A38C1F7" w14:textId="3929D1F9" w:rsidR="006E417B" w:rsidRDefault="004D4336" w:rsidP="006300D5">
            <w:r>
              <w:t xml:space="preserve">Naming </w:t>
            </w:r>
            <w:r w:rsidR="00D1553B">
              <w:t xml:space="preserve">sometimes not specific enough (ex. </w:t>
            </w:r>
            <w:proofErr w:type="spellStart"/>
            <w:r w:rsidR="00D1553B">
              <w:t>rowCol</w:t>
            </w:r>
            <w:proofErr w:type="spellEnd"/>
            <w:r w:rsidR="00D1553B">
              <w:t xml:space="preserve"> in </w:t>
            </w:r>
            <w:proofErr w:type="spellStart"/>
            <w:r w:rsidR="00D1553B">
              <w:t>makeMove</w:t>
            </w:r>
            <w:proofErr w:type="spellEnd"/>
            <w:r w:rsidR="00EE67E7">
              <w:t xml:space="preserve">, Player result in </w:t>
            </w:r>
            <w:proofErr w:type="spellStart"/>
            <w:r w:rsidR="00EE67E7">
              <w:t>create_player</w:t>
            </w:r>
            <w:proofErr w:type="spellEnd"/>
            <w:r w:rsidR="00D1553B">
              <w:t>)</w:t>
            </w:r>
            <w:r w:rsidR="00EE67E7">
              <w:t>.</w:t>
            </w:r>
          </w:p>
          <w:p w14:paraId="60FA492B" w14:textId="7AF79F95" w:rsidR="00A576E3" w:rsidRDefault="00A576E3" w:rsidP="006300D5">
            <w:r>
              <w:t xml:space="preserve">For loop uses </w:t>
            </w:r>
            <w:proofErr w:type="spellStart"/>
            <w:r>
              <w:t>i</w:t>
            </w:r>
            <w:proofErr w:type="spellEnd"/>
            <w:r>
              <w:t xml:space="preserve"> and j, could use more descriptive row and col instead.</w:t>
            </w:r>
          </w:p>
        </w:tc>
        <w:tc>
          <w:tcPr>
            <w:tcW w:w="467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9A2F55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768" w:type="dxa"/>
          </w:tcPr>
          <w:p w14:paraId="3D5CF31F" w14:textId="6FAF1C17" w:rsidR="006E417B" w:rsidRDefault="004D4336" w:rsidP="006300D5">
            <w:r>
              <w:t>Some methods are not single responsibility (</w:t>
            </w:r>
            <w:proofErr w:type="spellStart"/>
            <w:r>
              <w:t>create_player</w:t>
            </w:r>
            <w:proofErr w:type="spellEnd"/>
            <w:r>
              <w:t xml:space="preserve">, </w:t>
            </w:r>
            <w:proofErr w:type="spellStart"/>
            <w:r>
              <w:t>makeMove</w:t>
            </w:r>
            <w:proofErr w:type="spellEnd"/>
            <w:r>
              <w:t>)</w:t>
            </w:r>
            <w:r w:rsidR="00EE67E7">
              <w:t>.</w:t>
            </w:r>
          </w:p>
          <w:p w14:paraId="59E084F9" w14:textId="3C40A72E" w:rsidR="004D4336" w:rsidRDefault="00B53577" w:rsidP="006300D5">
            <w:r>
              <w:t>Open</w:t>
            </w:r>
            <w:r w:rsidR="00893483">
              <w:t>/</w:t>
            </w:r>
            <w:r>
              <w:t>close</w:t>
            </w:r>
            <w:r w:rsidR="004B6224">
              <w:t xml:space="preserve"> issue with Board, not able to make board any other size. (ex. a 4x4 board)</w:t>
            </w:r>
          </w:p>
          <w:p w14:paraId="0D6AC72D" w14:textId="1FFA2169" w:rsidR="00893483" w:rsidRDefault="00893483" w:rsidP="006300D5"/>
        </w:tc>
        <w:tc>
          <w:tcPr>
            <w:tcW w:w="467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9A2F55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768" w:type="dxa"/>
          </w:tcPr>
          <w:p w14:paraId="73661F66" w14:textId="61AAD114" w:rsidR="006E417B" w:rsidRDefault="004D4336" w:rsidP="006300D5">
            <w:r>
              <w:t>Documentation is plentiful and informative with Javadoc and inline comments.</w:t>
            </w:r>
          </w:p>
        </w:tc>
        <w:tc>
          <w:tcPr>
            <w:tcW w:w="4675" w:type="dxa"/>
          </w:tcPr>
          <w:p w14:paraId="2FCF8E5B" w14:textId="77777777" w:rsidR="006E417B" w:rsidRDefault="006E417B" w:rsidP="006300D5"/>
        </w:tc>
      </w:tr>
      <w:tr w:rsidR="006E417B" w14:paraId="04BCDCAC" w14:textId="77777777" w:rsidTr="009A2F55">
        <w:trPr>
          <w:trHeight w:val="980"/>
        </w:trPr>
        <w:tc>
          <w:tcPr>
            <w:tcW w:w="1592" w:type="dxa"/>
          </w:tcPr>
          <w:p w14:paraId="79ADEEE6" w14:textId="2B76D71C" w:rsidR="006E417B" w:rsidRPr="00EE67E7" w:rsidRDefault="00EE67E7" w:rsidP="006300D5">
            <w:r>
              <w:t>Code smells</w:t>
            </w:r>
          </w:p>
        </w:tc>
        <w:tc>
          <w:tcPr>
            <w:tcW w:w="7768" w:type="dxa"/>
          </w:tcPr>
          <w:p w14:paraId="2212575B" w14:textId="10288BE5" w:rsidR="006E417B" w:rsidRDefault="004D4336" w:rsidP="006300D5">
            <w:r>
              <w:t xml:space="preserve">Extra </w:t>
            </w:r>
            <w:proofErr w:type="spellStart"/>
            <w:r>
              <w:t>BufferedReader</w:t>
            </w:r>
            <w:proofErr w:type="spellEnd"/>
            <w:r>
              <w:t xml:space="preserve"> parameter in </w:t>
            </w:r>
            <w:proofErr w:type="spellStart"/>
            <w:r>
              <w:t>create_player</w:t>
            </w:r>
            <w:proofErr w:type="spellEnd"/>
            <w:r>
              <w:t>.</w:t>
            </w:r>
          </w:p>
          <w:p w14:paraId="24D66BFE" w14:textId="77777777" w:rsidR="004D4336" w:rsidRDefault="004D4336" w:rsidP="006300D5">
            <w:proofErr w:type="spellStart"/>
            <w:r>
              <w:t>BufferedReaders</w:t>
            </w:r>
            <w:proofErr w:type="spellEnd"/>
            <w:r>
              <w:t xml:space="preserve"> are not closed.</w:t>
            </w:r>
          </w:p>
          <w:p w14:paraId="630F5E7D" w14:textId="5C6C9691" w:rsidR="004D4336" w:rsidRDefault="004D4336" w:rsidP="006300D5">
            <w:r>
              <w:t xml:space="preserve">Feels like Random object should be a class member in </w:t>
            </w:r>
            <w:proofErr w:type="spellStart"/>
            <w:r>
              <w:t>RandomPlayer</w:t>
            </w:r>
            <w:proofErr w:type="spellEnd"/>
            <w:r>
              <w:t>.</w:t>
            </w:r>
          </w:p>
          <w:p w14:paraId="4CD92373" w14:textId="68D28DEB" w:rsidR="00EE67E7" w:rsidRDefault="00EE67E7" w:rsidP="006300D5">
            <w:proofErr w:type="spellStart"/>
            <w:r>
              <w:t>Player_type</w:t>
            </w:r>
            <w:proofErr w:type="spellEnd"/>
            <w:r>
              <w:t xml:space="preserve"> could be an </w:t>
            </w:r>
            <w:proofErr w:type="spellStart"/>
            <w:r>
              <w:t>enum</w:t>
            </w:r>
            <w:proofErr w:type="spellEnd"/>
            <w:r>
              <w:t>.</w:t>
            </w:r>
          </w:p>
          <w:p w14:paraId="709B6BC6" w14:textId="0B8512F1" w:rsidR="00EE67E7" w:rsidRDefault="00EE67E7" w:rsidP="006300D5">
            <w:r>
              <w:t xml:space="preserve">Could throw and catch exceptions instead of using </w:t>
            </w:r>
            <w:proofErr w:type="gramStart"/>
            <w:r>
              <w:t>if’s</w:t>
            </w:r>
            <w:proofErr w:type="gramEnd"/>
            <w:r>
              <w:t xml:space="preserve">. </w:t>
            </w:r>
          </w:p>
          <w:p w14:paraId="2E79A46A" w14:textId="77777777" w:rsidR="004D4336" w:rsidRDefault="004157DA" w:rsidP="00A576E3">
            <w:r>
              <w:t>Some magic numbers like 0 and 2, could make them constants in Consta</w:t>
            </w:r>
            <w:bookmarkStart w:id="0" w:name="_GoBack"/>
            <w:bookmarkEnd w:id="0"/>
            <w:r>
              <w:t>nts.java.</w:t>
            </w:r>
          </w:p>
          <w:p w14:paraId="20B2EBE3" w14:textId="35393B92" w:rsidR="00B53577" w:rsidRDefault="00B53577" w:rsidP="00A576E3">
            <w:r>
              <w:lastRenderedPageBreak/>
              <w:t>Some class methods are public instead of private (</w:t>
            </w:r>
            <w:proofErr w:type="spellStart"/>
            <w:r>
              <w:t>i.e</w:t>
            </w:r>
            <w:proofErr w:type="spellEnd"/>
            <w:r>
              <w:t xml:space="preserve"> </w:t>
            </w:r>
            <w:proofErr w:type="spellStart"/>
            <w:r>
              <w:t>testForBlocking</w:t>
            </w:r>
            <w:proofErr w:type="spellEnd"/>
            <w:r>
              <w:t>)</w:t>
            </w:r>
          </w:p>
        </w:tc>
        <w:tc>
          <w:tcPr>
            <w:tcW w:w="4675" w:type="dxa"/>
          </w:tcPr>
          <w:p w14:paraId="0B102089" w14:textId="77777777" w:rsidR="006E417B" w:rsidRDefault="006E417B" w:rsidP="006300D5"/>
        </w:tc>
      </w:tr>
    </w:tbl>
    <w:p w14:paraId="73C39F3B" w14:textId="77777777" w:rsidR="00634758" w:rsidRPr="00634758" w:rsidRDefault="00634758" w:rsidP="00634758"/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71888"/>
    <w:rsid w:val="00096914"/>
    <w:rsid w:val="00097005"/>
    <w:rsid w:val="000E4049"/>
    <w:rsid w:val="0010630D"/>
    <w:rsid w:val="00186BAD"/>
    <w:rsid w:val="001B0CDB"/>
    <w:rsid w:val="002029AC"/>
    <w:rsid w:val="00263AF0"/>
    <w:rsid w:val="0027468B"/>
    <w:rsid w:val="0027502C"/>
    <w:rsid w:val="002C0BBE"/>
    <w:rsid w:val="002D75A1"/>
    <w:rsid w:val="003B43AA"/>
    <w:rsid w:val="004157DA"/>
    <w:rsid w:val="004B4DBC"/>
    <w:rsid w:val="004B534B"/>
    <w:rsid w:val="004B6224"/>
    <w:rsid w:val="004D4336"/>
    <w:rsid w:val="004F2397"/>
    <w:rsid w:val="004F3C3A"/>
    <w:rsid w:val="004F74C2"/>
    <w:rsid w:val="0056278C"/>
    <w:rsid w:val="00584660"/>
    <w:rsid w:val="005B6FEE"/>
    <w:rsid w:val="0062240A"/>
    <w:rsid w:val="006332EE"/>
    <w:rsid w:val="00634758"/>
    <w:rsid w:val="006424AD"/>
    <w:rsid w:val="00675FF4"/>
    <w:rsid w:val="006A6C7D"/>
    <w:rsid w:val="006E417B"/>
    <w:rsid w:val="00775847"/>
    <w:rsid w:val="00782C84"/>
    <w:rsid w:val="007B7262"/>
    <w:rsid w:val="007B7ED4"/>
    <w:rsid w:val="00841C8D"/>
    <w:rsid w:val="00893483"/>
    <w:rsid w:val="008A35EE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A576E3"/>
    <w:rsid w:val="00B53577"/>
    <w:rsid w:val="00BB67DF"/>
    <w:rsid w:val="00D1553B"/>
    <w:rsid w:val="00D505B1"/>
    <w:rsid w:val="00D8190D"/>
    <w:rsid w:val="00D869E8"/>
    <w:rsid w:val="00DA2D9A"/>
    <w:rsid w:val="00DC5590"/>
    <w:rsid w:val="00DC5F0A"/>
    <w:rsid w:val="00E15BF1"/>
    <w:rsid w:val="00E76080"/>
    <w:rsid w:val="00EE67E7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Kevin Zhang</cp:lastModifiedBy>
  <cp:revision>6</cp:revision>
  <dcterms:created xsi:type="dcterms:W3CDTF">2020-03-06T21:42:00Z</dcterms:created>
  <dcterms:modified xsi:type="dcterms:W3CDTF">2020-03-06T22:15:00Z</dcterms:modified>
</cp:coreProperties>
</file>